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ACBB6" w14:textId="22DA6E52" w:rsidR="00C33EC3" w:rsidRDefault="00C33EC3" w:rsidP="00C33EC3">
      <w:pPr>
        <w:pStyle w:val="Titleofpaper"/>
      </w:pPr>
      <w:r>
        <w:t>Title of your paper</w:t>
      </w:r>
      <w:r w:rsidR="00ED7F42">
        <w:t xml:space="preserve"> (p</w:t>
      </w:r>
      <w:r w:rsidR="00ED7F42" w:rsidRPr="00ED7F42">
        <w:t xml:space="preserve">lease write the title in </w:t>
      </w:r>
      <w:r w:rsidR="00ED7F42">
        <w:t>‘</w:t>
      </w:r>
      <w:r w:rsidR="00ED7F42" w:rsidRPr="00ED7F42">
        <w:t>Title Case</w:t>
      </w:r>
      <w:r w:rsidR="00ED7F42">
        <w:t>’)</w:t>
      </w:r>
    </w:p>
    <w:p w14:paraId="19A5AF39" w14:textId="0782BF54" w:rsidR="00206DCB" w:rsidRPr="00C33EC3" w:rsidRDefault="003E11B4" w:rsidP="00A44359">
      <w:pPr>
        <w:jc w:val="center"/>
        <w:rPr>
          <w:rFonts w:ascii="Arial" w:eastAsia="MS Gothic" w:hAnsi="Arial" w:cs="Arial"/>
          <w:iCs/>
          <w:sz w:val="22"/>
          <w:szCs w:val="22"/>
        </w:rPr>
      </w:pPr>
      <w:r w:rsidRPr="00C33EC3">
        <w:rPr>
          <w:rFonts w:ascii="Arial" w:eastAsia="MS Gothic" w:hAnsi="Arial" w:cs="Arial"/>
          <w:b/>
          <w:bCs/>
          <w:iCs/>
          <w:sz w:val="22"/>
          <w:szCs w:val="22"/>
          <w:u w:val="single"/>
        </w:rPr>
        <w:t>Author</w:t>
      </w:r>
      <w:r w:rsidR="00ED7F42">
        <w:rPr>
          <w:rFonts w:ascii="Arial" w:eastAsia="MS Gothic" w:hAnsi="Arial" w:cs="Arial"/>
          <w:b/>
          <w:bCs/>
          <w:iCs/>
          <w:sz w:val="22"/>
          <w:szCs w:val="22"/>
          <w:u w:val="single"/>
        </w:rPr>
        <w:t xml:space="preserve"> </w:t>
      </w:r>
      <w:r w:rsidR="003608DB">
        <w:rPr>
          <w:rFonts w:ascii="Arial" w:eastAsia="MS Gothic" w:hAnsi="Arial" w:cs="Arial"/>
          <w:b/>
          <w:bCs/>
          <w:iCs/>
          <w:sz w:val="22"/>
          <w:szCs w:val="22"/>
          <w:u w:val="single"/>
        </w:rPr>
        <w:t xml:space="preserve">Full </w:t>
      </w:r>
      <w:r w:rsidR="00ED7F42">
        <w:rPr>
          <w:rFonts w:ascii="Arial" w:eastAsia="MS Gothic" w:hAnsi="Arial" w:cs="Arial"/>
          <w:b/>
          <w:bCs/>
          <w:iCs/>
          <w:sz w:val="22"/>
          <w:szCs w:val="22"/>
          <w:u w:val="single"/>
        </w:rPr>
        <w:t>Name</w:t>
      </w:r>
      <w:r w:rsidR="00390C38" w:rsidRPr="00C33EC3">
        <w:rPr>
          <w:rFonts w:ascii="Arial" w:eastAsia="MS Gothic" w:hAnsi="Arial" w:cs="Arial"/>
          <w:b/>
          <w:bCs/>
          <w:iCs/>
          <w:sz w:val="22"/>
          <w:szCs w:val="22"/>
          <w:u w:val="single"/>
          <w:vertAlign w:val="superscript"/>
        </w:rPr>
        <w:t>1</w:t>
      </w:r>
      <w:r w:rsidR="00390C38" w:rsidRPr="00C33EC3">
        <w:rPr>
          <w:rFonts w:ascii="Arial" w:eastAsia="MS Gothic" w:hAnsi="Arial" w:cs="Arial"/>
          <w:iCs/>
          <w:sz w:val="22"/>
          <w:szCs w:val="22"/>
        </w:rPr>
        <w:t xml:space="preserve">, </w:t>
      </w:r>
      <w:r w:rsidR="00C33EC3" w:rsidRPr="00C33EC3">
        <w:rPr>
          <w:rFonts w:ascii="Arial" w:eastAsia="MS Gothic" w:hAnsi="Arial" w:cs="Arial"/>
          <w:iCs/>
          <w:sz w:val="22"/>
          <w:szCs w:val="22"/>
        </w:rPr>
        <w:t>Author</w:t>
      </w:r>
      <w:r w:rsidR="00ED7F42">
        <w:rPr>
          <w:rFonts w:ascii="Arial" w:eastAsia="MS Gothic" w:hAnsi="Arial" w:cs="Arial"/>
          <w:iCs/>
          <w:sz w:val="22"/>
          <w:szCs w:val="22"/>
        </w:rPr>
        <w:t xml:space="preserve"> </w:t>
      </w:r>
      <w:r w:rsidR="003608DB">
        <w:rPr>
          <w:rFonts w:ascii="Arial" w:eastAsia="MS Gothic" w:hAnsi="Arial" w:cs="Arial"/>
          <w:iCs/>
          <w:sz w:val="22"/>
          <w:szCs w:val="22"/>
        </w:rPr>
        <w:t xml:space="preserve">Full </w:t>
      </w:r>
      <w:r w:rsidR="00ED7F42">
        <w:rPr>
          <w:rFonts w:ascii="Arial" w:eastAsia="MS Gothic" w:hAnsi="Arial" w:cs="Arial"/>
          <w:iCs/>
          <w:sz w:val="22"/>
          <w:szCs w:val="22"/>
        </w:rPr>
        <w:t>Name</w:t>
      </w:r>
      <w:r w:rsidR="00C33EC3" w:rsidRPr="00C33EC3">
        <w:rPr>
          <w:rFonts w:ascii="Arial" w:eastAsia="MS Gothic" w:hAnsi="Arial" w:cs="Arial"/>
          <w:iCs/>
          <w:sz w:val="22"/>
          <w:szCs w:val="22"/>
          <w:vertAlign w:val="superscript"/>
        </w:rPr>
        <w:t xml:space="preserve"> </w:t>
      </w:r>
      <w:r w:rsidR="00390C38" w:rsidRPr="00C33EC3">
        <w:rPr>
          <w:rFonts w:ascii="Arial" w:eastAsia="MS Gothic" w:hAnsi="Arial" w:cs="Arial"/>
          <w:iCs/>
          <w:sz w:val="22"/>
          <w:szCs w:val="22"/>
          <w:vertAlign w:val="superscript"/>
        </w:rPr>
        <w:t>2</w:t>
      </w:r>
    </w:p>
    <w:p w14:paraId="043FD070" w14:textId="77777777" w:rsidR="00390C38" w:rsidRPr="00C91B1F" w:rsidRDefault="00390C38" w:rsidP="00A44359">
      <w:pPr>
        <w:jc w:val="center"/>
        <w:rPr>
          <w:rFonts w:ascii="Arial" w:eastAsia="MS Gothic" w:hAnsi="Arial" w:cs="Arial"/>
          <w:sz w:val="22"/>
          <w:szCs w:val="22"/>
        </w:rPr>
      </w:pPr>
    </w:p>
    <w:p w14:paraId="1F2C0B0B" w14:textId="63DF4AAC" w:rsidR="00C274B5" w:rsidRPr="00C33EC3" w:rsidRDefault="00390C38" w:rsidP="00C33EC3">
      <w:pPr>
        <w:jc w:val="left"/>
        <w:rPr>
          <w:rFonts w:ascii="Arial" w:eastAsia="MS Gothic" w:hAnsi="Arial" w:cs="Arial"/>
          <w:i/>
          <w:iCs/>
          <w:sz w:val="22"/>
          <w:szCs w:val="22"/>
        </w:rPr>
      </w:pPr>
      <w:r w:rsidRPr="00C33EC3">
        <w:rPr>
          <w:rFonts w:ascii="Arial" w:eastAsia="MS Gothic" w:hAnsi="Arial" w:cs="Arial"/>
          <w:i/>
          <w:iCs/>
          <w:sz w:val="22"/>
          <w:szCs w:val="22"/>
          <w:vertAlign w:val="superscript"/>
        </w:rPr>
        <w:t>1</w:t>
      </w:r>
      <w:r w:rsidR="003E11B4" w:rsidRPr="00C33EC3">
        <w:rPr>
          <w:rFonts w:ascii="Arial" w:eastAsia="MS Gothic" w:hAnsi="Arial" w:cs="Arial"/>
          <w:i/>
          <w:iCs/>
          <w:sz w:val="22"/>
          <w:szCs w:val="22"/>
        </w:rPr>
        <w:t>Affiliation</w:t>
      </w:r>
      <w:r w:rsidR="00ED7F42">
        <w:rPr>
          <w:rFonts w:ascii="Arial" w:eastAsia="MS Gothic" w:hAnsi="Arial" w:cs="Arial"/>
          <w:i/>
          <w:iCs/>
          <w:sz w:val="22"/>
          <w:szCs w:val="22"/>
        </w:rPr>
        <w:t>, State, Country</w:t>
      </w:r>
    </w:p>
    <w:p w14:paraId="77B05ADE" w14:textId="5C5298CE" w:rsidR="00390C38" w:rsidRPr="00C33EC3" w:rsidRDefault="00390C38" w:rsidP="00C33EC3">
      <w:pPr>
        <w:jc w:val="left"/>
        <w:rPr>
          <w:rFonts w:ascii="Arial" w:eastAsia="MS Gothic" w:hAnsi="Arial" w:cs="Arial"/>
          <w:i/>
          <w:iCs/>
          <w:sz w:val="22"/>
          <w:szCs w:val="22"/>
        </w:rPr>
      </w:pPr>
      <w:r w:rsidRPr="00C33EC3">
        <w:rPr>
          <w:rFonts w:ascii="Arial" w:eastAsia="MS Gothic" w:hAnsi="Arial" w:cs="Arial"/>
          <w:i/>
          <w:iCs/>
          <w:sz w:val="22"/>
          <w:szCs w:val="22"/>
          <w:vertAlign w:val="superscript"/>
        </w:rPr>
        <w:t>2</w:t>
      </w:r>
      <w:r w:rsidRPr="00C33EC3">
        <w:rPr>
          <w:rFonts w:ascii="Arial" w:eastAsia="MS Gothic" w:hAnsi="Arial" w:cs="Arial"/>
          <w:i/>
          <w:iCs/>
          <w:sz w:val="22"/>
          <w:szCs w:val="22"/>
        </w:rPr>
        <w:t>Affiliation</w:t>
      </w:r>
      <w:r w:rsidR="00ED7F42">
        <w:rPr>
          <w:rFonts w:ascii="Arial" w:eastAsia="MS Gothic" w:hAnsi="Arial" w:cs="Arial"/>
          <w:i/>
          <w:iCs/>
          <w:sz w:val="22"/>
          <w:szCs w:val="22"/>
        </w:rPr>
        <w:t xml:space="preserve">, </w:t>
      </w:r>
      <w:r w:rsidR="00ED7F42">
        <w:rPr>
          <w:rFonts w:ascii="Arial" w:eastAsia="MS Gothic" w:hAnsi="Arial" w:cs="Arial"/>
          <w:i/>
          <w:iCs/>
          <w:sz w:val="22"/>
          <w:szCs w:val="22"/>
        </w:rPr>
        <w:t>State, Country</w:t>
      </w:r>
    </w:p>
    <w:p w14:paraId="28AF9588" w14:textId="77777777" w:rsidR="00906AE1" w:rsidRDefault="00906AE1" w:rsidP="00C33EC3">
      <w:pPr>
        <w:snapToGrid w:val="0"/>
        <w:rPr>
          <w:rFonts w:ascii="Arial" w:eastAsia="MS Gothic" w:hAnsi="Arial" w:cs="Arial"/>
          <w:sz w:val="22"/>
          <w:szCs w:val="22"/>
        </w:rPr>
      </w:pPr>
    </w:p>
    <w:p w14:paraId="45E67B43" w14:textId="77777777" w:rsidR="00C33EC3" w:rsidRDefault="00C33EC3" w:rsidP="00C33EC3">
      <w:pPr>
        <w:snapToGrid w:val="0"/>
        <w:rPr>
          <w:rFonts w:ascii="Arial" w:eastAsia="MS Gothic" w:hAnsi="Arial" w:cs="Arial"/>
          <w:sz w:val="22"/>
          <w:szCs w:val="22"/>
        </w:rPr>
      </w:pPr>
    </w:p>
    <w:p w14:paraId="27D41F74" w14:textId="5284B83A" w:rsidR="00C33EC3" w:rsidRDefault="00C33EC3" w:rsidP="00C33EC3">
      <w:pPr>
        <w:snapToGrid w:val="0"/>
        <w:rPr>
          <w:rFonts w:ascii="Arial" w:eastAsia="MS Gothic" w:hAnsi="Arial" w:cs="Arial"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b/>
          <w:bCs/>
          <w:sz w:val="22"/>
          <w:szCs w:val="22"/>
          <w:lang w:val="en-GB"/>
        </w:rPr>
        <w:t>Aim:</w:t>
      </w:r>
      <w:r w:rsidR="00565CD0">
        <w:rPr>
          <w:rFonts w:ascii="Arial" w:eastAsia="MS Gothic" w:hAnsi="Arial" w:cs="Arial"/>
          <w:sz w:val="22"/>
          <w:szCs w:val="22"/>
          <w:lang w:val="en-GB"/>
        </w:rPr>
        <w:br/>
      </w:r>
      <w:r w:rsidR="00565CD0" w:rsidRPr="00565CD0">
        <w:rPr>
          <w:rFonts w:ascii="Arial" w:eastAsia="MS Gothic" w:hAnsi="Arial" w:cs="Arial"/>
          <w:i/>
          <w:iCs/>
          <w:sz w:val="22"/>
          <w:szCs w:val="22"/>
          <w:lang w:val="en-GB"/>
        </w:rPr>
        <w:t>State concisely why the work was conducted</w:t>
      </w:r>
    </w:p>
    <w:p w14:paraId="2F0AD789" w14:textId="77777777" w:rsidR="00C33EC3" w:rsidRDefault="00C33EC3" w:rsidP="00C33EC3">
      <w:pPr>
        <w:snapToGrid w:val="0"/>
        <w:rPr>
          <w:rFonts w:ascii="Arial" w:eastAsia="MS Gothic" w:hAnsi="Arial" w:cs="Arial"/>
          <w:sz w:val="22"/>
          <w:szCs w:val="22"/>
          <w:lang w:val="en-GB"/>
        </w:rPr>
      </w:pPr>
    </w:p>
    <w:p w14:paraId="4078A5EB" w14:textId="4ECADA23" w:rsidR="00C33EC3" w:rsidRPr="00565CD0" w:rsidRDefault="00C33EC3" w:rsidP="00C33EC3">
      <w:pPr>
        <w:snapToGrid w:val="0"/>
        <w:rPr>
          <w:rFonts w:ascii="Arial" w:eastAsia="MS Gothic" w:hAnsi="Arial" w:cs="Arial"/>
          <w:b/>
          <w:b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b/>
          <w:bCs/>
          <w:sz w:val="22"/>
          <w:szCs w:val="22"/>
          <w:lang w:val="en-GB"/>
        </w:rPr>
        <w:t>Method:</w:t>
      </w:r>
    </w:p>
    <w:p w14:paraId="35D5906D" w14:textId="1303368B" w:rsidR="00565CD0" w:rsidRPr="00565CD0" w:rsidRDefault="00565CD0" w:rsidP="00C33EC3">
      <w:pPr>
        <w:snapToGrid w:val="0"/>
        <w:rPr>
          <w:rFonts w:ascii="Arial" w:eastAsia="MS Gothic" w:hAnsi="Arial" w:cs="Arial"/>
          <w:i/>
          <w:i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i/>
          <w:iCs/>
          <w:sz w:val="22"/>
          <w:szCs w:val="22"/>
          <w:lang w:val="en-GB"/>
        </w:rPr>
        <w:t>Indicate the locale, equipment or software used, sample number (if relevant), any principal test(s) performed and summarise any statistical analyses</w:t>
      </w:r>
    </w:p>
    <w:p w14:paraId="69F1536C" w14:textId="77777777" w:rsidR="00C33EC3" w:rsidRDefault="00C33EC3" w:rsidP="00C33EC3">
      <w:pPr>
        <w:snapToGrid w:val="0"/>
        <w:rPr>
          <w:rFonts w:ascii="Arial" w:eastAsia="MS Gothic" w:hAnsi="Arial" w:cs="Arial"/>
          <w:sz w:val="22"/>
          <w:szCs w:val="22"/>
          <w:lang w:val="en-GB"/>
        </w:rPr>
      </w:pPr>
    </w:p>
    <w:p w14:paraId="0EE31ED4" w14:textId="4187170B" w:rsidR="00C33EC3" w:rsidRPr="00565CD0" w:rsidRDefault="00C33EC3" w:rsidP="00C33EC3">
      <w:pPr>
        <w:snapToGrid w:val="0"/>
        <w:rPr>
          <w:rFonts w:ascii="Arial" w:eastAsia="MS Gothic" w:hAnsi="Arial" w:cs="Arial"/>
          <w:b/>
          <w:b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b/>
          <w:bCs/>
          <w:sz w:val="22"/>
          <w:szCs w:val="22"/>
          <w:lang w:val="en-GB"/>
        </w:rPr>
        <w:t>Results:</w:t>
      </w:r>
    </w:p>
    <w:p w14:paraId="26E3FD90" w14:textId="3E6F92F7" w:rsidR="00565CD0" w:rsidRPr="00565CD0" w:rsidRDefault="00565CD0" w:rsidP="00C33EC3">
      <w:pPr>
        <w:snapToGrid w:val="0"/>
        <w:rPr>
          <w:rFonts w:ascii="Arial" w:eastAsia="MS Gothic" w:hAnsi="Arial" w:cs="Arial"/>
          <w:i/>
          <w:i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i/>
          <w:iCs/>
          <w:sz w:val="22"/>
          <w:szCs w:val="22"/>
          <w:lang w:val="en-GB"/>
        </w:rPr>
        <w:t>Summarise the findings. Confirm or refute any hypothesis, supported by statistics if appropriate</w:t>
      </w:r>
    </w:p>
    <w:p w14:paraId="6F7F2817" w14:textId="77777777" w:rsidR="00C33EC3" w:rsidRDefault="00C33EC3" w:rsidP="00C33EC3">
      <w:pPr>
        <w:snapToGrid w:val="0"/>
        <w:rPr>
          <w:rFonts w:ascii="Arial" w:eastAsia="MS Gothic" w:hAnsi="Arial" w:cs="Arial"/>
          <w:sz w:val="22"/>
          <w:szCs w:val="22"/>
          <w:lang w:val="en-GB"/>
        </w:rPr>
      </w:pPr>
    </w:p>
    <w:p w14:paraId="23F8D69D" w14:textId="1E6C4114" w:rsidR="00C33EC3" w:rsidRPr="00565CD0" w:rsidRDefault="00C33EC3" w:rsidP="00C33EC3">
      <w:pPr>
        <w:snapToGrid w:val="0"/>
        <w:rPr>
          <w:rFonts w:ascii="Arial" w:eastAsia="MS Gothic" w:hAnsi="Arial" w:cs="Arial"/>
          <w:b/>
          <w:b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b/>
          <w:bCs/>
          <w:sz w:val="22"/>
          <w:szCs w:val="22"/>
          <w:lang w:val="en-GB"/>
        </w:rPr>
        <w:t>Conclusion:</w:t>
      </w:r>
    </w:p>
    <w:p w14:paraId="2F2F364D" w14:textId="3C1E08F1" w:rsidR="00565CD0" w:rsidRDefault="00565CD0" w:rsidP="00C33EC3">
      <w:pPr>
        <w:snapToGrid w:val="0"/>
        <w:rPr>
          <w:rFonts w:ascii="Arial" w:eastAsia="MS Gothic" w:hAnsi="Arial" w:cs="Arial"/>
          <w:i/>
          <w:iCs/>
          <w:sz w:val="22"/>
          <w:szCs w:val="22"/>
          <w:lang w:val="en-GB"/>
        </w:rPr>
      </w:pPr>
      <w:r w:rsidRPr="00565CD0">
        <w:rPr>
          <w:rFonts w:ascii="Arial" w:eastAsia="MS Gothic" w:hAnsi="Arial" w:cs="Arial"/>
          <w:i/>
          <w:iCs/>
          <w:sz w:val="22"/>
          <w:szCs w:val="22"/>
          <w:lang w:val="en-GB"/>
        </w:rPr>
        <w:t>Discuss implication(s) of the findings</w:t>
      </w:r>
    </w:p>
    <w:p w14:paraId="75EDC81E" w14:textId="77777777" w:rsidR="00ED7F42" w:rsidRDefault="00ED7F42" w:rsidP="00C33EC3">
      <w:pPr>
        <w:snapToGrid w:val="0"/>
        <w:rPr>
          <w:rFonts w:ascii="Arial" w:eastAsia="MS Gothic" w:hAnsi="Arial" w:cs="Arial"/>
          <w:i/>
          <w:iCs/>
          <w:sz w:val="22"/>
          <w:szCs w:val="22"/>
          <w:lang w:val="en-GB"/>
        </w:rPr>
      </w:pPr>
    </w:p>
    <w:p w14:paraId="12401BE5" w14:textId="77777777" w:rsidR="00ED7F42" w:rsidRPr="00565CD0" w:rsidRDefault="00ED7F42" w:rsidP="00ED7F42">
      <w:pPr>
        <w:snapToGrid w:val="0"/>
        <w:rPr>
          <w:rFonts w:ascii="Arial" w:eastAsia="MS Gothic" w:hAnsi="Arial" w:cs="Arial"/>
          <w:b/>
          <w:bCs/>
          <w:sz w:val="22"/>
          <w:szCs w:val="22"/>
          <w:lang w:val="en-GB"/>
        </w:rPr>
      </w:pPr>
      <w:r>
        <w:rPr>
          <w:rFonts w:ascii="Arial" w:eastAsia="MS Gothic" w:hAnsi="Arial" w:cs="Arial"/>
          <w:b/>
          <w:bCs/>
          <w:sz w:val="22"/>
          <w:szCs w:val="22"/>
          <w:lang w:val="en-GB"/>
        </w:rPr>
        <w:t>Table/Figure</w:t>
      </w:r>
      <w:r w:rsidRPr="00565CD0">
        <w:rPr>
          <w:rFonts w:ascii="Arial" w:eastAsia="MS Gothic" w:hAnsi="Arial" w:cs="Arial"/>
          <w:b/>
          <w:bCs/>
          <w:sz w:val="22"/>
          <w:szCs w:val="22"/>
          <w:lang w:val="en-GB"/>
        </w:rPr>
        <w:t>:</w:t>
      </w:r>
    </w:p>
    <w:p w14:paraId="407AE966" w14:textId="0F034AF9" w:rsidR="00ED7F42" w:rsidRPr="00ED7F42" w:rsidRDefault="00ED7F42" w:rsidP="00ED7F42">
      <w:pPr>
        <w:rPr>
          <w:lang w:val="en-GB" w:eastAsia="en-AU"/>
        </w:rPr>
      </w:pPr>
      <w:r w:rsidRPr="00ED7F42">
        <w:rPr>
          <w:rFonts w:ascii="Arial" w:eastAsia="MS Gothic" w:hAnsi="Arial" w:cs="Arial"/>
          <w:i/>
          <w:iCs/>
          <w:sz w:val="22"/>
          <w:szCs w:val="22"/>
          <w:lang w:val="en-GB"/>
        </w:rPr>
        <w:t>Table / Figure / Neither</w:t>
      </w:r>
      <w:r>
        <w:rPr>
          <w:rFonts w:ascii="Arial" w:eastAsia="MS Gothic" w:hAnsi="Arial" w:cs="Arial"/>
          <w:i/>
          <w:iCs/>
          <w:sz w:val="22"/>
          <w:szCs w:val="22"/>
          <w:lang w:val="en-GB"/>
        </w:rPr>
        <w:t xml:space="preserve">. Limited to </w:t>
      </w:r>
      <w:r w:rsidRPr="00ED7F42">
        <w:rPr>
          <w:rFonts w:ascii="Arial" w:eastAsia="MS Gothic" w:hAnsi="Arial" w:cs="Arial"/>
          <w:i/>
          <w:iCs/>
          <w:sz w:val="22"/>
          <w:szCs w:val="22"/>
          <w:u w:val="single"/>
          <w:lang w:val="en-GB"/>
        </w:rPr>
        <w:t>one</w:t>
      </w:r>
      <w:r>
        <w:rPr>
          <w:rFonts w:ascii="Arial" w:eastAsia="MS Gothic" w:hAnsi="Arial" w:cs="Arial"/>
          <w:i/>
          <w:iCs/>
          <w:sz w:val="22"/>
          <w:szCs w:val="22"/>
          <w:lang w:val="en-GB"/>
        </w:rPr>
        <w:t>.</w:t>
      </w:r>
    </w:p>
    <w:p w14:paraId="16173633" w14:textId="77777777" w:rsidR="00565CD0" w:rsidRPr="00565CD0" w:rsidRDefault="00565CD0" w:rsidP="00C33EC3">
      <w:pPr>
        <w:pStyle w:val="Heading1"/>
        <w:rPr>
          <w:sz w:val="22"/>
          <w:szCs w:val="28"/>
        </w:rPr>
      </w:pPr>
    </w:p>
    <w:p w14:paraId="5DB799B4" w14:textId="77777777" w:rsidR="00565CD0" w:rsidRPr="00565CD0" w:rsidRDefault="00565CD0" w:rsidP="00565CD0">
      <w:pPr>
        <w:pStyle w:val="Heading1"/>
        <w:rPr>
          <w:b w:val="0"/>
          <w:bCs w:val="0"/>
          <w:i/>
          <w:iCs/>
          <w:sz w:val="22"/>
          <w:szCs w:val="28"/>
        </w:rPr>
      </w:pPr>
      <w:r w:rsidRPr="00565CD0">
        <w:rPr>
          <w:sz w:val="22"/>
          <w:szCs w:val="28"/>
        </w:rPr>
        <w:t>References:</w:t>
      </w:r>
      <w:r w:rsidRPr="00565CD0">
        <w:rPr>
          <w:sz w:val="22"/>
          <w:szCs w:val="28"/>
        </w:rPr>
        <w:br/>
      </w:r>
      <w:r w:rsidRPr="00565CD0">
        <w:rPr>
          <w:b w:val="0"/>
          <w:bCs w:val="0"/>
          <w:i/>
          <w:iCs/>
          <w:sz w:val="22"/>
          <w:szCs w:val="28"/>
        </w:rPr>
        <w:t>"No conflict of interest to disclose".</w:t>
      </w:r>
    </w:p>
    <w:p w14:paraId="67907EC8" w14:textId="77777777" w:rsidR="00565CD0" w:rsidRPr="00565CD0" w:rsidRDefault="00565CD0" w:rsidP="00565CD0">
      <w:pPr>
        <w:pStyle w:val="Heading1"/>
        <w:rPr>
          <w:b w:val="0"/>
          <w:bCs w:val="0"/>
          <w:i/>
          <w:iCs/>
          <w:sz w:val="22"/>
          <w:szCs w:val="28"/>
        </w:rPr>
      </w:pPr>
      <w:r w:rsidRPr="00565CD0">
        <w:rPr>
          <w:b w:val="0"/>
          <w:bCs w:val="0"/>
          <w:i/>
          <w:iCs/>
          <w:sz w:val="22"/>
          <w:szCs w:val="28"/>
        </w:rPr>
        <w:t>"This research was supported by __________. The company had no role in analysing the data or preparing the abstract."</w:t>
      </w:r>
    </w:p>
    <w:p w14:paraId="2BE60C8D" w14:textId="06B8BF10" w:rsidR="00A44359" w:rsidRDefault="00565CD0" w:rsidP="00565CD0">
      <w:pPr>
        <w:pStyle w:val="Heading1"/>
        <w:rPr>
          <w:b w:val="0"/>
          <w:bCs w:val="0"/>
          <w:i/>
          <w:iCs/>
          <w:sz w:val="22"/>
          <w:szCs w:val="28"/>
        </w:rPr>
      </w:pPr>
      <w:r w:rsidRPr="00565CD0">
        <w:rPr>
          <w:b w:val="0"/>
          <w:bCs w:val="0"/>
          <w:i/>
          <w:iCs/>
          <w:sz w:val="22"/>
          <w:szCs w:val="28"/>
        </w:rPr>
        <w:t>"This research was supported by __________. The company insert free text describing company role in data analysis or abstract preparation."</w:t>
      </w:r>
    </w:p>
    <w:p w14:paraId="5C85EFDA" w14:textId="77777777" w:rsidR="00ED7F42" w:rsidRDefault="00ED7F42" w:rsidP="00ED7F42">
      <w:pPr>
        <w:rPr>
          <w:lang w:val="en-AU" w:eastAsia="en-AU"/>
        </w:rPr>
      </w:pPr>
    </w:p>
    <w:sectPr w:rsidR="00ED7F42" w:rsidSect="00E135FC">
      <w:footerReference w:type="default" r:id="rId10"/>
      <w:type w:val="continuous"/>
      <w:pgSz w:w="11906" w:h="16838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FB0DF" w14:textId="77777777" w:rsidR="00A80EFC" w:rsidRPr="00B67E63" w:rsidRDefault="00A80EFC" w:rsidP="00B67E63">
      <w:pPr>
        <w:pStyle w:val="Footer"/>
      </w:pPr>
    </w:p>
  </w:endnote>
  <w:endnote w:type="continuationSeparator" w:id="0">
    <w:p w14:paraId="650DBA03" w14:textId="77777777" w:rsidR="00A80EFC" w:rsidRDefault="00A80EFC" w:rsidP="00456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95472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2"/>
      </w:rPr>
    </w:sdtEndPr>
    <w:sdtContent>
      <w:p w14:paraId="03A208B0" w14:textId="0C2075B5" w:rsidR="00ED7F42" w:rsidRPr="00ED7F42" w:rsidRDefault="00ED7F42">
        <w:pPr>
          <w:pStyle w:val="Footer"/>
          <w:jc w:val="right"/>
          <w:rPr>
            <w:rFonts w:ascii="Arial" w:hAnsi="Arial" w:cs="Arial"/>
            <w:sz w:val="20"/>
            <w:szCs w:val="22"/>
          </w:rPr>
        </w:pPr>
        <w:r w:rsidRPr="00ED7F42">
          <w:rPr>
            <w:rFonts w:ascii="Arial" w:hAnsi="Arial" w:cs="Arial"/>
            <w:sz w:val="20"/>
            <w:szCs w:val="22"/>
          </w:rPr>
          <w:fldChar w:fldCharType="begin"/>
        </w:r>
        <w:r w:rsidRPr="00ED7F42">
          <w:rPr>
            <w:rFonts w:ascii="Arial" w:hAnsi="Arial" w:cs="Arial"/>
            <w:sz w:val="20"/>
            <w:szCs w:val="22"/>
          </w:rPr>
          <w:instrText xml:space="preserve"> PAGE   \* MERGEFORMAT </w:instrText>
        </w:r>
        <w:r w:rsidRPr="00ED7F42">
          <w:rPr>
            <w:rFonts w:ascii="Arial" w:hAnsi="Arial" w:cs="Arial"/>
            <w:sz w:val="20"/>
            <w:szCs w:val="22"/>
          </w:rPr>
          <w:fldChar w:fldCharType="separate"/>
        </w:r>
        <w:r w:rsidRPr="00ED7F42">
          <w:rPr>
            <w:rFonts w:ascii="Arial" w:hAnsi="Arial" w:cs="Arial"/>
            <w:noProof/>
            <w:sz w:val="20"/>
            <w:szCs w:val="22"/>
          </w:rPr>
          <w:t>2</w:t>
        </w:r>
        <w:r w:rsidRPr="00ED7F42">
          <w:rPr>
            <w:rFonts w:ascii="Arial" w:hAnsi="Arial" w:cs="Arial"/>
            <w:noProof/>
            <w:sz w:val="20"/>
            <w:szCs w:val="22"/>
          </w:rPr>
          <w:fldChar w:fldCharType="end"/>
        </w:r>
      </w:p>
    </w:sdtContent>
  </w:sdt>
  <w:p w14:paraId="22811942" w14:textId="4F5C277E" w:rsidR="00ED7F42" w:rsidRPr="00ED7F42" w:rsidRDefault="00ED7F42" w:rsidP="00ED7F42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A4129" w14:textId="77777777" w:rsidR="00A80EFC" w:rsidRDefault="00A80EFC" w:rsidP="00456CD1">
      <w:r>
        <w:separator/>
      </w:r>
    </w:p>
  </w:footnote>
  <w:footnote w:type="continuationSeparator" w:id="0">
    <w:p w14:paraId="4D0C0798" w14:textId="77777777" w:rsidR="00A80EFC" w:rsidRDefault="00A80EFC" w:rsidP="00456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312"/>
    <w:multiLevelType w:val="hybridMultilevel"/>
    <w:tmpl w:val="5DEED116"/>
    <w:lvl w:ilvl="0" w:tplc="931ACA96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num w:numId="1" w16cid:durableId="1195656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zSzMDe3NDc2NzBW0lEKTi0uzszPAykwrAUAXvYMxywAAAA="/>
  </w:docVars>
  <w:rsids>
    <w:rsidRoot w:val="008431DA"/>
    <w:rsid w:val="00002E41"/>
    <w:rsid w:val="00072252"/>
    <w:rsid w:val="000925CC"/>
    <w:rsid w:val="00120FB1"/>
    <w:rsid w:val="001438E3"/>
    <w:rsid w:val="00144A48"/>
    <w:rsid w:val="00154469"/>
    <w:rsid w:val="0015528E"/>
    <w:rsid w:val="001905A0"/>
    <w:rsid w:val="001C0F27"/>
    <w:rsid w:val="001C2140"/>
    <w:rsid w:val="001C6A5C"/>
    <w:rsid w:val="00206DCB"/>
    <w:rsid w:val="00254667"/>
    <w:rsid w:val="002733E3"/>
    <w:rsid w:val="00282322"/>
    <w:rsid w:val="002902FA"/>
    <w:rsid w:val="002949CC"/>
    <w:rsid w:val="002D03C5"/>
    <w:rsid w:val="003276F5"/>
    <w:rsid w:val="0033237A"/>
    <w:rsid w:val="00354DDD"/>
    <w:rsid w:val="003608DB"/>
    <w:rsid w:val="00384316"/>
    <w:rsid w:val="00390820"/>
    <w:rsid w:val="00390C38"/>
    <w:rsid w:val="003B5467"/>
    <w:rsid w:val="003D2F96"/>
    <w:rsid w:val="003D441A"/>
    <w:rsid w:val="003E11B4"/>
    <w:rsid w:val="003E6E6B"/>
    <w:rsid w:val="004127A2"/>
    <w:rsid w:val="004475D3"/>
    <w:rsid w:val="00452DAF"/>
    <w:rsid w:val="00456CD1"/>
    <w:rsid w:val="004D3B6F"/>
    <w:rsid w:val="00516E0B"/>
    <w:rsid w:val="0052097D"/>
    <w:rsid w:val="00565CD0"/>
    <w:rsid w:val="005B5484"/>
    <w:rsid w:val="005E060F"/>
    <w:rsid w:val="005F0C29"/>
    <w:rsid w:val="0063281D"/>
    <w:rsid w:val="006615A0"/>
    <w:rsid w:val="006B140D"/>
    <w:rsid w:val="006C1068"/>
    <w:rsid w:val="006F50A6"/>
    <w:rsid w:val="00725F8E"/>
    <w:rsid w:val="00746F34"/>
    <w:rsid w:val="00756A4B"/>
    <w:rsid w:val="00795085"/>
    <w:rsid w:val="008375E4"/>
    <w:rsid w:val="008431DA"/>
    <w:rsid w:val="00844794"/>
    <w:rsid w:val="008C5839"/>
    <w:rsid w:val="00906AE1"/>
    <w:rsid w:val="0093057F"/>
    <w:rsid w:val="009361D3"/>
    <w:rsid w:val="009B4833"/>
    <w:rsid w:val="00A44359"/>
    <w:rsid w:val="00A54265"/>
    <w:rsid w:val="00A80EFC"/>
    <w:rsid w:val="00B12C21"/>
    <w:rsid w:val="00B16242"/>
    <w:rsid w:val="00B33F29"/>
    <w:rsid w:val="00B4543F"/>
    <w:rsid w:val="00B57F55"/>
    <w:rsid w:val="00B62FFD"/>
    <w:rsid w:val="00B67E63"/>
    <w:rsid w:val="00BA6004"/>
    <w:rsid w:val="00BF0921"/>
    <w:rsid w:val="00C274B5"/>
    <w:rsid w:val="00C33EC3"/>
    <w:rsid w:val="00C5545A"/>
    <w:rsid w:val="00C906AD"/>
    <w:rsid w:val="00C91B1F"/>
    <w:rsid w:val="00CD156C"/>
    <w:rsid w:val="00CF6B8B"/>
    <w:rsid w:val="00D55D14"/>
    <w:rsid w:val="00D61688"/>
    <w:rsid w:val="00D873C7"/>
    <w:rsid w:val="00D92E35"/>
    <w:rsid w:val="00DB33EA"/>
    <w:rsid w:val="00DB6E68"/>
    <w:rsid w:val="00E135FC"/>
    <w:rsid w:val="00E15365"/>
    <w:rsid w:val="00E16FF4"/>
    <w:rsid w:val="00E711CA"/>
    <w:rsid w:val="00E8634B"/>
    <w:rsid w:val="00EA5EC1"/>
    <w:rsid w:val="00ED2FD1"/>
    <w:rsid w:val="00ED7F42"/>
    <w:rsid w:val="00F12C94"/>
    <w:rsid w:val="00F178E1"/>
    <w:rsid w:val="00FD1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9D8FA39"/>
  <w15:chartTrackingRefBased/>
  <w15:docId w15:val="{3DDE4C6C-5A7C-49EB-A61B-9462E979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C33EC3"/>
    <w:pPr>
      <w:keepNext/>
      <w:widowControl/>
      <w:spacing w:before="100" w:after="100"/>
      <w:outlineLvl w:val="0"/>
    </w:pPr>
    <w:rPr>
      <w:rFonts w:ascii="Arial" w:eastAsia="Times New Roman" w:hAnsi="Arial" w:cs="Arial"/>
      <w:b/>
      <w:bCs/>
      <w:kern w:val="32"/>
      <w:sz w:val="24"/>
      <w:szCs w:val="32"/>
      <w:lang w:val="en-AU" w:eastAsia="en-AU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8431DA"/>
    <w:rPr>
      <w:color w:val="0000FF"/>
      <w:u w:val="single"/>
    </w:rPr>
  </w:style>
  <w:style w:type="paragraph" w:styleId="BalloonText">
    <w:name w:val="Balloon Text"/>
    <w:basedOn w:val="Normal"/>
    <w:semiHidden/>
    <w:rsid w:val="00BA6004"/>
    <w:rPr>
      <w:rFonts w:ascii="Arial" w:eastAsia="MS Gothic" w:hAnsi="Arial"/>
      <w:sz w:val="18"/>
      <w:szCs w:val="18"/>
    </w:rPr>
  </w:style>
  <w:style w:type="paragraph" w:styleId="Title">
    <w:name w:val="Title"/>
    <w:basedOn w:val="Normal"/>
    <w:qFormat/>
    <w:rsid w:val="003B5467"/>
    <w:pPr>
      <w:widowControl/>
      <w:jc w:val="center"/>
    </w:pPr>
    <w:rPr>
      <w:rFonts w:ascii="Times New Roman" w:eastAsia="平成明朝" w:hAnsi="Times New Roman"/>
      <w:b/>
      <w:kern w:val="0"/>
      <w:sz w:val="24"/>
      <w:szCs w:val="20"/>
      <w:u w:val="single"/>
      <w:lang w:val="fr-F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er">
    <w:name w:val="header"/>
    <w:basedOn w:val="Normal"/>
    <w:link w:val="HeaderChar"/>
    <w:uiPriority w:val="99"/>
    <w:unhideWhenUsed/>
    <w:rsid w:val="00456CD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456CD1"/>
    <w:rPr>
      <w:kern w:val="2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456CD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456CD1"/>
    <w:rPr>
      <w:kern w:val="2"/>
      <w:sz w:val="21"/>
      <w:szCs w:val="24"/>
    </w:rPr>
  </w:style>
  <w:style w:type="paragraph" w:styleId="EndnoteText">
    <w:name w:val="endnote text"/>
    <w:basedOn w:val="Normal"/>
    <w:semiHidden/>
    <w:rsid w:val="00E135FC"/>
    <w:pPr>
      <w:widowControl/>
      <w:spacing w:line="360" w:lineRule="auto"/>
    </w:pPr>
    <w:rPr>
      <w:rFonts w:ascii="Times New Roman" w:eastAsia="Times New Roman" w:hAnsi="Times New Roman"/>
      <w:kern w:val="0"/>
      <w:sz w:val="20"/>
      <w:szCs w:val="20"/>
      <w:lang w:val="en-GB" w:eastAsia="en-US"/>
    </w:rPr>
  </w:style>
  <w:style w:type="character" w:styleId="EndnoteReference">
    <w:name w:val="endnote reference"/>
    <w:semiHidden/>
    <w:rsid w:val="00E135F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11B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E11B4"/>
    <w:rPr>
      <w:kern w:val="2"/>
      <w:lang w:eastAsia="ja-JP"/>
    </w:rPr>
  </w:style>
  <w:style w:type="character" w:styleId="FootnoteReference">
    <w:name w:val="footnote reference"/>
    <w:uiPriority w:val="99"/>
    <w:semiHidden/>
    <w:unhideWhenUsed/>
    <w:rsid w:val="003E11B4"/>
    <w:rPr>
      <w:vertAlign w:val="superscript"/>
    </w:rPr>
  </w:style>
  <w:style w:type="paragraph" w:customStyle="1" w:styleId="Titleofpaper">
    <w:name w:val="Title of paper"/>
    <w:basedOn w:val="Normal"/>
    <w:rsid w:val="00C33EC3"/>
    <w:pPr>
      <w:widowControl/>
      <w:spacing w:after="200"/>
      <w:jc w:val="center"/>
    </w:pPr>
    <w:rPr>
      <w:rFonts w:ascii="Arial" w:eastAsia="Times New Roman" w:hAnsi="Arial" w:cs="Arial"/>
      <w:b/>
      <w:kern w:val="0"/>
      <w:sz w:val="28"/>
      <w:szCs w:val="28"/>
      <w:lang w:val="en-AU" w:eastAsia="en-AU"/>
    </w:rPr>
  </w:style>
  <w:style w:type="character" w:customStyle="1" w:styleId="Heading1Char">
    <w:name w:val="Heading 1 Char"/>
    <w:basedOn w:val="DefaultParagraphFont"/>
    <w:link w:val="Heading1"/>
    <w:rsid w:val="00C33EC3"/>
    <w:rPr>
      <w:rFonts w:ascii="Arial" w:eastAsia="Times New Roman" w:hAnsi="Arial" w:cs="Arial"/>
      <w:b/>
      <w:bCs/>
      <w:kern w:val="32"/>
      <w:sz w:val="24"/>
      <w:szCs w:val="32"/>
    </w:rPr>
  </w:style>
  <w:style w:type="paragraph" w:customStyle="1" w:styleId="Text10ptJustifiedAfter5pt">
    <w:name w:val="Text 10 pt Justified After:  5 pt"/>
    <w:basedOn w:val="Normal"/>
    <w:rsid w:val="00C33EC3"/>
    <w:pPr>
      <w:widowControl/>
      <w:spacing w:after="100"/>
    </w:pPr>
    <w:rPr>
      <w:rFonts w:ascii="Times New Roman" w:eastAsia="Times New Roman" w:hAnsi="Times New Roman"/>
      <w:kern w:val="0"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shift_jis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A868080B36B149AE162F96217DCDC0" ma:contentTypeVersion="16" ma:contentTypeDescription="Create a new document." ma:contentTypeScope="" ma:versionID="e5cf4ad01ebd01cfa39dde17de81c72b">
  <xsd:schema xmlns:xsd="http://www.w3.org/2001/XMLSchema" xmlns:xs="http://www.w3.org/2001/XMLSchema" xmlns:p="http://schemas.microsoft.com/office/2006/metadata/properties" xmlns:ns2="76678db3-ce0f-443e-9666-e0ac5ee1f4a8" xmlns:ns3="b988ca24-2d23-4a50-a4c5-66d2a1202c8b" targetNamespace="http://schemas.microsoft.com/office/2006/metadata/properties" ma:root="true" ma:fieldsID="63d801eb5ecd1d78179b9794f0ab2684" ns2:_="" ns3:_="">
    <xsd:import namespace="76678db3-ce0f-443e-9666-e0ac5ee1f4a8"/>
    <xsd:import namespace="b988ca24-2d23-4a50-a4c5-66d2a1202c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78db3-ce0f-443e-9666-e0ac5ee1f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89629c9-180c-4a40-8a82-eb98ebd19c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8ca24-2d23-4a50-a4c5-66d2a1202c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d97192-8ad5-4b46-9512-43aa529dad54}" ma:internalName="TaxCatchAll" ma:showField="CatchAllData" ma:web="b988ca24-2d23-4a50-a4c5-66d2a1202c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988ca24-2d23-4a50-a4c5-66d2a1202c8b" xsi:nil="true"/>
    <lcf76f155ced4ddcb4097134ff3c332f xmlns="76678db3-ce0f-443e-9666-e0ac5ee1f4a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1F255D-F583-4456-90FF-203B7F86A4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45B5D-F3DF-4295-9195-BA1DBDC70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678db3-ce0f-443e-9666-e0ac5ee1f4a8"/>
    <ds:schemaRef ds:uri="b988ca24-2d23-4a50-a4c5-66d2a1202c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7E1AC6-C4C2-4CE9-845B-55676B41DD93}">
  <ds:schemaRefs>
    <ds:schemaRef ds:uri="http://schemas.microsoft.com/office/2006/metadata/properties"/>
    <ds:schemaRef ds:uri="http://schemas.microsoft.com/office/infopath/2007/PartnerControls"/>
    <ds:schemaRef ds:uri="b988ca24-2d23-4a50-a4c5-66d2a1202c8b"/>
    <ds:schemaRef ds:uri="76678db3-ce0f-443e-9666-e0ac5ee1f4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APS abstract</vt:lpstr>
    </vt:vector>
  </TitlesOfParts>
  <Company>北海道大学電子科学研究所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APS abstract</dc:title>
  <dc:subject/>
  <dc:creator>Martina Stenzel</dc:creator>
  <cp:keywords/>
  <cp:lastModifiedBy>Lucy Woodward</cp:lastModifiedBy>
  <cp:revision>3</cp:revision>
  <cp:lastPrinted>2007-05-25T06:16:00Z</cp:lastPrinted>
  <dcterms:created xsi:type="dcterms:W3CDTF">2023-11-09T03:01:00Z</dcterms:created>
  <dcterms:modified xsi:type="dcterms:W3CDTF">2023-11-09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DA868080B36B149AE162F96217DCDC0</vt:lpwstr>
  </property>
</Properties>
</file>